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3BD2" w:rsidRPr="00DA3A88" w:rsidRDefault="00A627EF" w:rsidP="00A627EF">
      <w:pPr>
        <w:spacing w:after="0"/>
        <w:jc w:val="center"/>
        <w:rPr>
          <w:sz w:val="24"/>
          <w:szCs w:val="24"/>
        </w:rPr>
      </w:pPr>
      <w:bookmarkStart w:id="0" w:name="_GoBack"/>
      <w:bookmarkEnd w:id="0"/>
      <w:r w:rsidRPr="00DA3A88">
        <w:rPr>
          <w:sz w:val="24"/>
          <w:szCs w:val="24"/>
        </w:rPr>
        <w:t>Minutes, UMW Executive Meeting</w:t>
      </w:r>
    </w:p>
    <w:p w:rsidR="00A627EF" w:rsidRPr="00DA3A88" w:rsidRDefault="00A627EF" w:rsidP="00A627EF">
      <w:pPr>
        <w:spacing w:after="0"/>
        <w:jc w:val="center"/>
        <w:rPr>
          <w:sz w:val="24"/>
          <w:szCs w:val="24"/>
        </w:rPr>
      </w:pPr>
      <w:r w:rsidRPr="00DA3A88">
        <w:rPr>
          <w:sz w:val="24"/>
          <w:szCs w:val="24"/>
        </w:rPr>
        <w:t>Thursday, August 24, 2017</w:t>
      </w:r>
    </w:p>
    <w:p w:rsidR="00A627EF" w:rsidRPr="00DA3A88" w:rsidRDefault="00A627EF" w:rsidP="00A627EF">
      <w:pPr>
        <w:spacing w:after="0"/>
        <w:jc w:val="center"/>
        <w:rPr>
          <w:sz w:val="24"/>
          <w:szCs w:val="24"/>
        </w:rPr>
      </w:pPr>
    </w:p>
    <w:p w:rsidR="00A627EF" w:rsidRPr="00DA3A88" w:rsidRDefault="00A627EF" w:rsidP="00A627EF">
      <w:pPr>
        <w:spacing w:after="0"/>
        <w:rPr>
          <w:sz w:val="24"/>
          <w:szCs w:val="24"/>
        </w:rPr>
      </w:pPr>
      <w:r w:rsidRPr="00DA3A88">
        <w:rPr>
          <w:sz w:val="24"/>
          <w:szCs w:val="24"/>
        </w:rPr>
        <w:t>Members present: Cindy Gray, Pam Komendo, Judi Walsh, Jane McNeal, Roberta Fowler, Katsue Gladback, Nancy Collier, Mary McCarty</w:t>
      </w:r>
    </w:p>
    <w:p w:rsidR="00A627EF" w:rsidRPr="00DA3A88" w:rsidRDefault="00A627EF" w:rsidP="00A627EF">
      <w:pPr>
        <w:spacing w:after="0"/>
        <w:rPr>
          <w:sz w:val="24"/>
          <w:szCs w:val="24"/>
        </w:rPr>
      </w:pPr>
    </w:p>
    <w:p w:rsidR="00A627EF" w:rsidRPr="00DA3A88" w:rsidRDefault="00A627EF" w:rsidP="00A627EF">
      <w:pPr>
        <w:spacing w:after="0"/>
        <w:rPr>
          <w:sz w:val="24"/>
          <w:szCs w:val="24"/>
        </w:rPr>
      </w:pPr>
      <w:r w:rsidRPr="00DA3A88">
        <w:rPr>
          <w:sz w:val="24"/>
          <w:szCs w:val="24"/>
        </w:rPr>
        <w:t xml:space="preserve">The meeting was opened in prayer by Cindy Gray, President. The minutes of the previous meeting </w:t>
      </w:r>
      <w:proofErr w:type="gramStart"/>
      <w:r w:rsidRPr="00DA3A88">
        <w:rPr>
          <w:sz w:val="24"/>
          <w:szCs w:val="24"/>
        </w:rPr>
        <w:t>were</w:t>
      </w:r>
      <w:proofErr w:type="gramEnd"/>
      <w:r w:rsidRPr="00DA3A88">
        <w:rPr>
          <w:sz w:val="24"/>
          <w:szCs w:val="24"/>
        </w:rPr>
        <w:t xml:space="preserve"> read by Mary McCarty and approved as read.</w:t>
      </w:r>
    </w:p>
    <w:p w:rsidR="00A627EF" w:rsidRPr="00DA3A88" w:rsidRDefault="00A627EF" w:rsidP="00A627EF">
      <w:pPr>
        <w:spacing w:after="0"/>
        <w:rPr>
          <w:sz w:val="24"/>
          <w:szCs w:val="24"/>
        </w:rPr>
      </w:pPr>
    </w:p>
    <w:p w:rsidR="00A627EF" w:rsidRPr="00DA3A88" w:rsidRDefault="00A627EF" w:rsidP="00A627EF">
      <w:pPr>
        <w:spacing w:after="0"/>
        <w:rPr>
          <w:sz w:val="24"/>
          <w:szCs w:val="24"/>
        </w:rPr>
      </w:pPr>
      <w:r w:rsidRPr="00DA3A88">
        <w:rPr>
          <w:sz w:val="24"/>
          <w:szCs w:val="24"/>
        </w:rPr>
        <w:t>Roberta gave the Treasurer’s Report (copy attached.) We have not yet received our check from Dairy Queen. Nancy Collier stated that with the Kitchen Fund of $200 she needs to replace two drink dispensers. There was some discussion about the SQUARE for credit/debit card payments for 94 Days.</w:t>
      </w:r>
    </w:p>
    <w:p w:rsidR="00A627EF" w:rsidRPr="00DA3A88" w:rsidRDefault="00A627EF" w:rsidP="00A627EF">
      <w:pPr>
        <w:spacing w:after="0"/>
        <w:rPr>
          <w:sz w:val="24"/>
          <w:szCs w:val="24"/>
        </w:rPr>
      </w:pPr>
    </w:p>
    <w:p w:rsidR="00A627EF" w:rsidRPr="00DA3A88" w:rsidRDefault="00A627EF" w:rsidP="00A627EF">
      <w:pPr>
        <w:spacing w:after="0"/>
        <w:rPr>
          <w:sz w:val="24"/>
          <w:szCs w:val="24"/>
        </w:rPr>
      </w:pPr>
      <w:r w:rsidRPr="00DA3A88">
        <w:rPr>
          <w:sz w:val="24"/>
          <w:szCs w:val="24"/>
        </w:rPr>
        <w:t xml:space="preserve">Cindy presented the Response Moment Barb left in her absence. The Bible Study was </w:t>
      </w:r>
      <w:r w:rsidR="00294693" w:rsidRPr="00DA3A88">
        <w:rPr>
          <w:sz w:val="24"/>
          <w:szCs w:val="24"/>
        </w:rPr>
        <w:t>“Therefore Go With T</w:t>
      </w:r>
      <w:r w:rsidRPr="00DA3A88">
        <w:rPr>
          <w:sz w:val="24"/>
          <w:szCs w:val="24"/>
        </w:rPr>
        <w:t>h</w:t>
      </w:r>
      <w:r w:rsidR="00294693" w:rsidRPr="00DA3A88">
        <w:rPr>
          <w:sz w:val="24"/>
          <w:szCs w:val="24"/>
        </w:rPr>
        <w:t xml:space="preserve">e Winds That </w:t>
      </w:r>
      <w:proofErr w:type="gramStart"/>
      <w:r w:rsidR="00294693" w:rsidRPr="00DA3A88">
        <w:rPr>
          <w:sz w:val="24"/>
          <w:szCs w:val="24"/>
        </w:rPr>
        <w:t>Carry ”from</w:t>
      </w:r>
      <w:proofErr w:type="gramEnd"/>
      <w:r w:rsidR="00294693" w:rsidRPr="00DA3A88">
        <w:rPr>
          <w:sz w:val="24"/>
          <w:szCs w:val="24"/>
        </w:rPr>
        <w:t xml:space="preserve"> t</w:t>
      </w:r>
      <w:r w:rsidRPr="00DA3A88">
        <w:rPr>
          <w:sz w:val="24"/>
          <w:szCs w:val="24"/>
        </w:rPr>
        <w:t>he scripture Hebrews 10:32-36.</w:t>
      </w:r>
    </w:p>
    <w:p w:rsidR="00A627EF" w:rsidRPr="00DA3A88" w:rsidRDefault="00A627EF" w:rsidP="00A627EF">
      <w:pPr>
        <w:spacing w:after="0"/>
        <w:rPr>
          <w:sz w:val="24"/>
          <w:szCs w:val="24"/>
        </w:rPr>
      </w:pPr>
    </w:p>
    <w:p w:rsidR="00A627EF" w:rsidRPr="00DA3A88" w:rsidRDefault="00A627EF" w:rsidP="00A627EF">
      <w:pPr>
        <w:spacing w:after="0"/>
        <w:rPr>
          <w:b/>
          <w:sz w:val="24"/>
          <w:szCs w:val="24"/>
        </w:rPr>
      </w:pPr>
      <w:r w:rsidRPr="00DA3A88">
        <w:rPr>
          <w:b/>
          <w:sz w:val="24"/>
          <w:szCs w:val="24"/>
        </w:rPr>
        <w:t>Group Reports</w:t>
      </w:r>
    </w:p>
    <w:p w:rsidR="00A627EF" w:rsidRPr="00DA3A88" w:rsidRDefault="00A627EF" w:rsidP="00A627EF">
      <w:pPr>
        <w:spacing w:after="0"/>
        <w:rPr>
          <w:sz w:val="24"/>
          <w:szCs w:val="24"/>
        </w:rPr>
      </w:pPr>
      <w:r w:rsidRPr="00DA3A88">
        <w:rPr>
          <w:sz w:val="24"/>
          <w:szCs w:val="24"/>
          <w:u w:val="single"/>
        </w:rPr>
        <w:t>Creative Adventure</w:t>
      </w:r>
      <w:r w:rsidRPr="00DA3A88">
        <w:rPr>
          <w:sz w:val="24"/>
          <w:szCs w:val="24"/>
        </w:rPr>
        <w:t xml:space="preserve"> – We now have 36 vendors, most of which are paid for 94 Days. Nancy reports that two more checks are in the mail. Cindy has posters and many took for distribution. We still need donations and volunteers. We have 120 Christmas stockings (for Fletcher </w:t>
      </w:r>
      <w:proofErr w:type="gramStart"/>
      <w:r w:rsidRPr="00DA3A88">
        <w:rPr>
          <w:sz w:val="24"/>
          <w:szCs w:val="24"/>
        </w:rPr>
        <w:t>Place)  made</w:t>
      </w:r>
      <w:proofErr w:type="gramEnd"/>
      <w:r w:rsidRPr="00DA3A88">
        <w:rPr>
          <w:sz w:val="24"/>
          <w:szCs w:val="24"/>
        </w:rPr>
        <w:t>/bought; we will work on others after 94 days.</w:t>
      </w:r>
    </w:p>
    <w:p w:rsidR="00A627EF" w:rsidRPr="00DA3A88" w:rsidRDefault="00A627EF" w:rsidP="00A627EF">
      <w:pPr>
        <w:spacing w:after="0"/>
        <w:rPr>
          <w:sz w:val="24"/>
          <w:szCs w:val="24"/>
        </w:rPr>
      </w:pPr>
      <w:r w:rsidRPr="00DA3A88">
        <w:rPr>
          <w:sz w:val="24"/>
          <w:szCs w:val="24"/>
          <w:u w:val="single"/>
        </w:rPr>
        <w:t>Helping Hands</w:t>
      </w:r>
      <w:r w:rsidRPr="00DA3A88">
        <w:rPr>
          <w:sz w:val="24"/>
          <w:szCs w:val="24"/>
        </w:rPr>
        <w:t xml:space="preserve"> – We met August 14 for a pitch-in in the café.</w:t>
      </w:r>
      <w:r w:rsidR="00F51265" w:rsidRPr="00DA3A88">
        <w:rPr>
          <w:sz w:val="24"/>
          <w:szCs w:val="24"/>
        </w:rPr>
        <w:t xml:space="preserve"> We collected $80 for Lucille Raines. Judi Walsh and Martha Haynes presented a ceremony for Call to Prayer and Self-Denial. Next meeting is October 9; location to be announced.</w:t>
      </w:r>
    </w:p>
    <w:p w:rsidR="00F51265" w:rsidRPr="00DA3A88" w:rsidRDefault="00F51265" w:rsidP="00A627EF">
      <w:pPr>
        <w:spacing w:after="0"/>
        <w:rPr>
          <w:sz w:val="24"/>
          <w:szCs w:val="24"/>
        </w:rPr>
      </w:pPr>
      <w:r w:rsidRPr="00DA3A88">
        <w:rPr>
          <w:sz w:val="24"/>
          <w:szCs w:val="24"/>
          <w:u w:val="single"/>
        </w:rPr>
        <w:t>Katherine</w:t>
      </w:r>
      <w:r w:rsidRPr="00DA3A88">
        <w:rPr>
          <w:sz w:val="24"/>
          <w:szCs w:val="24"/>
        </w:rPr>
        <w:t xml:space="preserve"> – Next meeting September 21 with a program on Human Trafficking and the Call to Prayer and Self-Denial ceremony.</w:t>
      </w:r>
    </w:p>
    <w:p w:rsidR="00F51265" w:rsidRPr="00DA3A88" w:rsidRDefault="00F51265" w:rsidP="00A627EF">
      <w:pPr>
        <w:spacing w:after="0"/>
        <w:rPr>
          <w:sz w:val="24"/>
          <w:szCs w:val="24"/>
        </w:rPr>
      </w:pPr>
      <w:r w:rsidRPr="00DA3A88">
        <w:rPr>
          <w:sz w:val="24"/>
          <w:szCs w:val="24"/>
          <w:u w:val="single"/>
        </w:rPr>
        <w:t>Seekers</w:t>
      </w:r>
      <w:r w:rsidRPr="00DA3A88">
        <w:rPr>
          <w:sz w:val="24"/>
          <w:szCs w:val="24"/>
        </w:rPr>
        <w:t xml:space="preserve"> - Next meeting is September 11 and will include the Call to Prayer and Self-Denial ceremony.</w:t>
      </w:r>
    </w:p>
    <w:p w:rsidR="00F51265" w:rsidRPr="00DA3A88" w:rsidRDefault="00F51265" w:rsidP="00A627EF">
      <w:pPr>
        <w:spacing w:after="0"/>
        <w:rPr>
          <w:sz w:val="24"/>
          <w:szCs w:val="24"/>
        </w:rPr>
      </w:pPr>
    </w:p>
    <w:p w:rsidR="00F51265" w:rsidRPr="00DA3A88" w:rsidRDefault="00F51265" w:rsidP="00A627EF">
      <w:pPr>
        <w:spacing w:after="0"/>
        <w:rPr>
          <w:b/>
          <w:sz w:val="24"/>
          <w:szCs w:val="24"/>
        </w:rPr>
      </w:pPr>
      <w:r w:rsidRPr="00DA3A88">
        <w:rPr>
          <w:b/>
          <w:sz w:val="24"/>
          <w:szCs w:val="24"/>
        </w:rPr>
        <w:t>Reports on Ministries</w:t>
      </w:r>
    </w:p>
    <w:p w:rsidR="00F51265" w:rsidRPr="00DA3A88" w:rsidRDefault="00F51265" w:rsidP="00A627EF">
      <w:pPr>
        <w:spacing w:after="0"/>
        <w:rPr>
          <w:sz w:val="24"/>
          <w:szCs w:val="24"/>
        </w:rPr>
      </w:pPr>
      <w:r w:rsidRPr="00DA3A88">
        <w:rPr>
          <w:sz w:val="24"/>
          <w:szCs w:val="24"/>
          <w:u w:val="single"/>
        </w:rPr>
        <w:t>Life Choices</w:t>
      </w:r>
      <w:r w:rsidRPr="00DA3A88">
        <w:rPr>
          <w:sz w:val="24"/>
          <w:szCs w:val="24"/>
        </w:rPr>
        <w:t xml:space="preserve"> – Annual Fund Raiser on November 2 at Park Chapel Church</w:t>
      </w:r>
    </w:p>
    <w:p w:rsidR="00F51265" w:rsidRPr="00DA3A88" w:rsidRDefault="00F51265" w:rsidP="00A627EF">
      <w:pPr>
        <w:spacing w:after="0"/>
        <w:rPr>
          <w:sz w:val="24"/>
          <w:szCs w:val="24"/>
        </w:rPr>
      </w:pPr>
      <w:r w:rsidRPr="00DA3A88">
        <w:rPr>
          <w:sz w:val="24"/>
          <w:szCs w:val="24"/>
          <w:u w:val="single"/>
        </w:rPr>
        <w:t>Soup Kitchen</w:t>
      </w:r>
      <w:r w:rsidRPr="00DA3A88">
        <w:rPr>
          <w:sz w:val="24"/>
          <w:szCs w:val="24"/>
        </w:rPr>
        <w:t xml:space="preserve"> – Continue to need additional help on the second Thursday of every month.</w:t>
      </w:r>
    </w:p>
    <w:p w:rsidR="00F51265" w:rsidRPr="00DA3A88" w:rsidRDefault="00F51265" w:rsidP="00A627EF">
      <w:pPr>
        <w:spacing w:after="0"/>
        <w:rPr>
          <w:sz w:val="24"/>
          <w:szCs w:val="24"/>
        </w:rPr>
      </w:pPr>
      <w:r w:rsidRPr="00DA3A88">
        <w:rPr>
          <w:sz w:val="24"/>
          <w:szCs w:val="24"/>
          <w:u w:val="single"/>
        </w:rPr>
        <w:t>Brightwood</w:t>
      </w:r>
      <w:r w:rsidRPr="00DA3A88">
        <w:rPr>
          <w:sz w:val="24"/>
          <w:szCs w:val="24"/>
        </w:rPr>
        <w:t xml:space="preserve"> – Need to determine date for next supper; probably sometime in October or November. Cindy will check for available dates.</w:t>
      </w:r>
    </w:p>
    <w:p w:rsidR="00F51265" w:rsidRPr="00DA3A88" w:rsidRDefault="00F51265" w:rsidP="00A627EF">
      <w:pPr>
        <w:spacing w:after="0"/>
        <w:rPr>
          <w:sz w:val="24"/>
          <w:szCs w:val="24"/>
        </w:rPr>
      </w:pPr>
      <w:r w:rsidRPr="00DA3A88">
        <w:rPr>
          <w:sz w:val="24"/>
          <w:szCs w:val="24"/>
          <w:u w:val="single"/>
        </w:rPr>
        <w:t>Fletcher Place</w:t>
      </w:r>
      <w:r w:rsidRPr="00DA3A88">
        <w:rPr>
          <w:sz w:val="24"/>
          <w:szCs w:val="24"/>
        </w:rPr>
        <w:t xml:space="preserve"> – Volunteer day is the third Thursday of each month. At the last visit, our group cleaned everything and left it spotless! Our group puts things where they need to go and is very appreciated by the staff.</w:t>
      </w:r>
    </w:p>
    <w:p w:rsidR="00F51265" w:rsidRPr="00DA3A88" w:rsidRDefault="00F51265" w:rsidP="00A627EF">
      <w:pPr>
        <w:spacing w:after="0"/>
        <w:rPr>
          <w:sz w:val="24"/>
          <w:szCs w:val="24"/>
        </w:rPr>
      </w:pPr>
      <w:r w:rsidRPr="00DA3A88">
        <w:rPr>
          <w:sz w:val="24"/>
          <w:szCs w:val="24"/>
          <w:u w:val="single"/>
        </w:rPr>
        <w:t>Lucille Raines</w:t>
      </w:r>
      <w:r w:rsidRPr="00DA3A88">
        <w:rPr>
          <w:sz w:val="24"/>
          <w:szCs w:val="24"/>
        </w:rPr>
        <w:t xml:space="preserve"> – Martha will go </w:t>
      </w:r>
      <w:r w:rsidR="00294693" w:rsidRPr="00DA3A88">
        <w:rPr>
          <w:sz w:val="24"/>
          <w:szCs w:val="24"/>
        </w:rPr>
        <w:t>one-day</w:t>
      </w:r>
      <w:r w:rsidRPr="00DA3A88">
        <w:rPr>
          <w:sz w:val="24"/>
          <w:szCs w:val="24"/>
        </w:rPr>
        <w:t xml:space="preserve"> next week. If you have donations of clothes, towels and/or sheets please make sure you connect with Martha. Martha is sending birthday cards to the residents.</w:t>
      </w:r>
    </w:p>
    <w:p w:rsidR="00F51265" w:rsidRPr="00DA3A88" w:rsidRDefault="00F51265" w:rsidP="00A627EF">
      <w:pPr>
        <w:spacing w:after="0"/>
        <w:rPr>
          <w:sz w:val="24"/>
          <w:szCs w:val="24"/>
        </w:rPr>
      </w:pPr>
      <w:r w:rsidRPr="00DA3A88">
        <w:rPr>
          <w:sz w:val="24"/>
          <w:szCs w:val="24"/>
          <w:u w:val="single"/>
        </w:rPr>
        <w:lastRenderedPageBreak/>
        <w:t>Doe Creek Middle School Food Program</w:t>
      </w:r>
      <w:r w:rsidRPr="00DA3A88">
        <w:rPr>
          <w:sz w:val="24"/>
          <w:szCs w:val="24"/>
        </w:rPr>
        <w:t xml:space="preserve"> – Martha and Mary Jo are taking food to Doe Creek. They will be turning in receipts. Doe Creek is asking for “meal kits” which include a box of Tuna or Chicken Helper and a canned meat to accompany. They also always need cereal</w:t>
      </w:r>
      <w:r w:rsidR="007A1FDA" w:rsidRPr="00DA3A88">
        <w:rPr>
          <w:sz w:val="24"/>
          <w:szCs w:val="24"/>
        </w:rPr>
        <w:t>.</w:t>
      </w:r>
    </w:p>
    <w:p w:rsidR="007A1FDA" w:rsidRPr="00DA3A88" w:rsidRDefault="007A1FDA" w:rsidP="00A627EF">
      <w:pPr>
        <w:spacing w:after="0"/>
        <w:rPr>
          <w:sz w:val="24"/>
          <w:szCs w:val="24"/>
        </w:rPr>
      </w:pPr>
    </w:p>
    <w:p w:rsidR="007A1FDA" w:rsidRPr="00DA3A88" w:rsidRDefault="007A1FDA" w:rsidP="00A627EF">
      <w:pPr>
        <w:spacing w:after="0"/>
        <w:rPr>
          <w:sz w:val="24"/>
          <w:szCs w:val="24"/>
        </w:rPr>
      </w:pPr>
      <w:r w:rsidRPr="00DA3A88">
        <w:rPr>
          <w:sz w:val="24"/>
          <w:szCs w:val="24"/>
        </w:rPr>
        <w:t xml:space="preserve">No </w:t>
      </w:r>
      <w:r w:rsidRPr="00DA3A88">
        <w:rPr>
          <w:b/>
          <w:sz w:val="24"/>
          <w:szCs w:val="24"/>
        </w:rPr>
        <w:t>Old Business</w:t>
      </w:r>
      <w:r w:rsidRPr="00DA3A88">
        <w:rPr>
          <w:sz w:val="24"/>
          <w:szCs w:val="24"/>
        </w:rPr>
        <w:t xml:space="preserve"> today.</w:t>
      </w:r>
    </w:p>
    <w:p w:rsidR="007A1FDA" w:rsidRPr="00DA3A88" w:rsidRDefault="007A1FDA" w:rsidP="00A627EF">
      <w:pPr>
        <w:spacing w:after="0"/>
        <w:rPr>
          <w:sz w:val="24"/>
          <w:szCs w:val="24"/>
        </w:rPr>
      </w:pPr>
    </w:p>
    <w:p w:rsidR="007A1FDA" w:rsidRPr="00DA3A88" w:rsidRDefault="007A1FDA" w:rsidP="00A627EF">
      <w:pPr>
        <w:spacing w:after="0"/>
        <w:rPr>
          <w:b/>
          <w:sz w:val="24"/>
          <w:szCs w:val="24"/>
        </w:rPr>
      </w:pPr>
      <w:r w:rsidRPr="00DA3A88">
        <w:rPr>
          <w:b/>
          <w:sz w:val="24"/>
          <w:szCs w:val="24"/>
        </w:rPr>
        <w:t xml:space="preserve">New Business </w:t>
      </w:r>
    </w:p>
    <w:p w:rsidR="007A1FDA" w:rsidRPr="00DA3A88" w:rsidRDefault="007A1FDA" w:rsidP="00A627EF">
      <w:pPr>
        <w:spacing w:after="0"/>
        <w:rPr>
          <w:sz w:val="24"/>
          <w:szCs w:val="24"/>
        </w:rPr>
      </w:pPr>
      <w:r w:rsidRPr="00DA3A88">
        <w:rPr>
          <w:sz w:val="24"/>
          <w:szCs w:val="24"/>
          <w:u w:val="single"/>
        </w:rPr>
        <w:t>Children’s Worship Leaders</w:t>
      </w:r>
      <w:r w:rsidRPr="00DA3A88">
        <w:rPr>
          <w:sz w:val="24"/>
          <w:szCs w:val="24"/>
        </w:rPr>
        <w:t xml:space="preserve"> are in need of a couple of CD players and speakers for their laptop</w:t>
      </w:r>
      <w:r w:rsidRPr="00DA3A88">
        <w:rPr>
          <w:b/>
          <w:sz w:val="24"/>
          <w:szCs w:val="24"/>
        </w:rPr>
        <w:t xml:space="preserve">. </w:t>
      </w:r>
      <w:r w:rsidRPr="00DA3A88">
        <w:rPr>
          <w:sz w:val="24"/>
          <w:szCs w:val="24"/>
        </w:rPr>
        <w:t>Nancy moved and Pam seconded to appropriate up to $200 for them to get what they want. Motion carried.</w:t>
      </w:r>
    </w:p>
    <w:p w:rsidR="007A1FDA" w:rsidRPr="00DA3A88" w:rsidRDefault="007A1FDA" w:rsidP="00A627EF">
      <w:pPr>
        <w:spacing w:after="0"/>
        <w:rPr>
          <w:sz w:val="24"/>
          <w:szCs w:val="24"/>
        </w:rPr>
      </w:pPr>
      <w:r w:rsidRPr="00DA3A88">
        <w:rPr>
          <w:sz w:val="24"/>
          <w:szCs w:val="24"/>
          <w:u w:val="single"/>
        </w:rPr>
        <w:t>Fall Fashion Show</w:t>
      </w:r>
      <w:r w:rsidRPr="00DA3A88">
        <w:rPr>
          <w:sz w:val="24"/>
          <w:szCs w:val="24"/>
        </w:rPr>
        <w:t xml:space="preserve"> – Date is October 27</w:t>
      </w:r>
      <w:r w:rsidRPr="00DA3A88">
        <w:rPr>
          <w:sz w:val="24"/>
          <w:szCs w:val="24"/>
          <w:vertAlign w:val="superscript"/>
        </w:rPr>
        <w:t>th</w:t>
      </w:r>
      <w:r w:rsidRPr="00DA3A88">
        <w:rPr>
          <w:sz w:val="24"/>
          <w:szCs w:val="24"/>
        </w:rPr>
        <w:t xml:space="preserve"> at 6:15. Models are needed. Please see Martha if you are willing to model.</w:t>
      </w:r>
    </w:p>
    <w:p w:rsidR="007A1FDA" w:rsidRPr="00DA3A88" w:rsidRDefault="007A1FDA" w:rsidP="00A627EF">
      <w:pPr>
        <w:spacing w:after="0"/>
        <w:rPr>
          <w:sz w:val="24"/>
          <w:szCs w:val="24"/>
        </w:rPr>
      </w:pPr>
      <w:r w:rsidRPr="00DA3A88">
        <w:rPr>
          <w:sz w:val="24"/>
          <w:szCs w:val="24"/>
          <w:u w:val="single"/>
        </w:rPr>
        <w:t>District UMW meeting</w:t>
      </w:r>
      <w:r w:rsidRPr="00DA3A88">
        <w:rPr>
          <w:sz w:val="24"/>
          <w:szCs w:val="24"/>
        </w:rPr>
        <w:t xml:space="preserve"> is September 23 (same day as 94 Days). They will be taking up an offering for a program called Babes and Britches which will provide coupons to mothers for maternity clothes, baby clothes and toiletry items. If you would like to donate please see Cindy.</w:t>
      </w:r>
    </w:p>
    <w:p w:rsidR="007A1FDA" w:rsidRPr="00DA3A88" w:rsidRDefault="007A1FDA" w:rsidP="00A627EF">
      <w:pPr>
        <w:spacing w:after="0"/>
        <w:rPr>
          <w:sz w:val="24"/>
          <w:szCs w:val="24"/>
        </w:rPr>
      </w:pPr>
      <w:r w:rsidRPr="00DA3A88">
        <w:rPr>
          <w:sz w:val="24"/>
          <w:szCs w:val="24"/>
        </w:rPr>
        <w:t xml:space="preserve">The </w:t>
      </w:r>
      <w:r w:rsidRPr="00DA3A88">
        <w:rPr>
          <w:sz w:val="24"/>
          <w:szCs w:val="24"/>
          <w:u w:val="single"/>
        </w:rPr>
        <w:t>annual UMW Conference meeting</w:t>
      </w:r>
      <w:r w:rsidRPr="00DA3A88">
        <w:rPr>
          <w:sz w:val="24"/>
          <w:szCs w:val="24"/>
        </w:rPr>
        <w:t xml:space="preserve"> is October 6</w:t>
      </w:r>
      <w:r w:rsidRPr="00DA3A88">
        <w:rPr>
          <w:sz w:val="24"/>
          <w:szCs w:val="24"/>
          <w:vertAlign w:val="superscript"/>
        </w:rPr>
        <w:t>th</w:t>
      </w:r>
      <w:r w:rsidRPr="00DA3A88">
        <w:rPr>
          <w:sz w:val="24"/>
          <w:szCs w:val="24"/>
        </w:rPr>
        <w:t xml:space="preserve"> and 7</w:t>
      </w:r>
      <w:r w:rsidRPr="00DA3A88">
        <w:rPr>
          <w:sz w:val="24"/>
          <w:szCs w:val="24"/>
          <w:vertAlign w:val="superscript"/>
        </w:rPr>
        <w:t>th</w:t>
      </w:r>
      <w:r w:rsidRPr="00DA3A88">
        <w:rPr>
          <w:sz w:val="24"/>
          <w:szCs w:val="24"/>
        </w:rPr>
        <w:t xml:space="preserve"> in Columbus, IN. Cindy may try to go. They will be collecting encouraging notes for victims of human trafficking; therefore, Cindy will bring some cards we can sign, to the next meeting.</w:t>
      </w:r>
    </w:p>
    <w:p w:rsidR="007A1FDA" w:rsidRPr="00DA3A88" w:rsidRDefault="007A1FDA" w:rsidP="00A627EF">
      <w:pPr>
        <w:spacing w:after="0"/>
        <w:rPr>
          <w:sz w:val="24"/>
          <w:szCs w:val="24"/>
        </w:rPr>
      </w:pPr>
      <w:r w:rsidRPr="00DA3A88">
        <w:rPr>
          <w:sz w:val="24"/>
          <w:szCs w:val="24"/>
          <w:u w:val="single"/>
        </w:rPr>
        <w:t>McDonald’s fundraiser</w:t>
      </w:r>
      <w:r w:rsidRPr="00DA3A88">
        <w:rPr>
          <w:sz w:val="24"/>
          <w:szCs w:val="24"/>
        </w:rPr>
        <w:t xml:space="preserve"> is March 5. Cindy was able to go and secure our date (which can be scheduled only one time per year.) Thanks Cindy!</w:t>
      </w:r>
    </w:p>
    <w:p w:rsidR="007A1FDA" w:rsidRPr="00DA3A88" w:rsidRDefault="007A1FDA" w:rsidP="00A627EF">
      <w:pPr>
        <w:spacing w:after="0"/>
        <w:rPr>
          <w:sz w:val="24"/>
          <w:szCs w:val="24"/>
        </w:rPr>
      </w:pPr>
      <w:r w:rsidRPr="00DA3A88">
        <w:rPr>
          <w:sz w:val="24"/>
          <w:szCs w:val="24"/>
        </w:rPr>
        <w:t xml:space="preserve">Erelene Brown found a site where we can order the </w:t>
      </w:r>
      <w:r w:rsidRPr="00DA3A88">
        <w:rPr>
          <w:sz w:val="24"/>
          <w:szCs w:val="24"/>
          <w:u w:val="single"/>
        </w:rPr>
        <w:t xml:space="preserve">durable dish cloths </w:t>
      </w:r>
      <w:r w:rsidRPr="00DA3A88">
        <w:rPr>
          <w:sz w:val="24"/>
          <w:szCs w:val="24"/>
        </w:rPr>
        <w:t xml:space="preserve">we like. We will order 5 doz for 94 Days and they will be sold for $2 </w:t>
      </w:r>
      <w:r w:rsidR="00294693" w:rsidRPr="00DA3A88">
        <w:rPr>
          <w:sz w:val="24"/>
          <w:szCs w:val="24"/>
        </w:rPr>
        <w:t>apiece</w:t>
      </w:r>
      <w:r w:rsidRPr="00DA3A88">
        <w:rPr>
          <w:sz w:val="24"/>
          <w:szCs w:val="24"/>
        </w:rPr>
        <w:t xml:space="preserve">. Our cost is $1.35 </w:t>
      </w:r>
      <w:r w:rsidR="00294693" w:rsidRPr="00DA3A88">
        <w:rPr>
          <w:sz w:val="24"/>
          <w:szCs w:val="24"/>
        </w:rPr>
        <w:t>apiece</w:t>
      </w:r>
      <w:r w:rsidRPr="00DA3A88">
        <w:rPr>
          <w:sz w:val="24"/>
          <w:szCs w:val="24"/>
        </w:rPr>
        <w:t>.</w:t>
      </w:r>
    </w:p>
    <w:p w:rsidR="007A1FDA" w:rsidRPr="00DA3A88" w:rsidRDefault="007A1FDA" w:rsidP="00A627EF">
      <w:pPr>
        <w:spacing w:after="0"/>
        <w:rPr>
          <w:sz w:val="24"/>
          <w:szCs w:val="24"/>
        </w:rPr>
      </w:pPr>
      <w:r w:rsidRPr="00DA3A88">
        <w:rPr>
          <w:sz w:val="24"/>
          <w:szCs w:val="24"/>
          <w:u w:val="single"/>
        </w:rPr>
        <w:t>UMW Assembly</w:t>
      </w:r>
      <w:r w:rsidRPr="00DA3A88">
        <w:rPr>
          <w:sz w:val="24"/>
          <w:szCs w:val="24"/>
        </w:rPr>
        <w:t xml:space="preserve"> – May 18</w:t>
      </w:r>
      <w:r w:rsidRPr="00DA3A88">
        <w:rPr>
          <w:sz w:val="24"/>
          <w:szCs w:val="24"/>
          <w:vertAlign w:val="superscript"/>
        </w:rPr>
        <w:t>th</w:t>
      </w:r>
      <w:r w:rsidRPr="00DA3A88">
        <w:rPr>
          <w:sz w:val="24"/>
          <w:szCs w:val="24"/>
        </w:rPr>
        <w:t>-20</w:t>
      </w:r>
      <w:r w:rsidRPr="00DA3A88">
        <w:rPr>
          <w:sz w:val="24"/>
          <w:szCs w:val="24"/>
          <w:vertAlign w:val="superscript"/>
        </w:rPr>
        <w:t>th</w:t>
      </w:r>
      <w:r w:rsidRPr="00DA3A88">
        <w:rPr>
          <w:sz w:val="24"/>
          <w:szCs w:val="24"/>
        </w:rPr>
        <w:t>, 2018.</w:t>
      </w:r>
      <w:r w:rsidR="009B0115" w:rsidRPr="00DA3A88">
        <w:rPr>
          <w:sz w:val="24"/>
          <w:szCs w:val="24"/>
        </w:rPr>
        <w:t xml:space="preserve"> In Columbus, OH</w:t>
      </w:r>
      <w:r w:rsidRPr="00DA3A88">
        <w:rPr>
          <w:sz w:val="24"/>
          <w:szCs w:val="24"/>
        </w:rPr>
        <w:t xml:space="preserve"> Cindy will bring us more information.</w:t>
      </w:r>
    </w:p>
    <w:p w:rsidR="009B0115" w:rsidRPr="00DA3A88" w:rsidRDefault="009B0115" w:rsidP="00A627EF">
      <w:pPr>
        <w:spacing w:after="0"/>
        <w:rPr>
          <w:sz w:val="24"/>
          <w:szCs w:val="24"/>
        </w:rPr>
      </w:pPr>
      <w:r w:rsidRPr="00DA3A88">
        <w:rPr>
          <w:sz w:val="24"/>
          <w:szCs w:val="24"/>
        </w:rPr>
        <w:t xml:space="preserve">Mary McCarty shared a kit from </w:t>
      </w:r>
      <w:r w:rsidRPr="00DA3A88">
        <w:rPr>
          <w:sz w:val="24"/>
          <w:szCs w:val="24"/>
          <w:u w:val="single"/>
        </w:rPr>
        <w:t>Days for Girls</w:t>
      </w:r>
      <w:r w:rsidRPr="00DA3A88">
        <w:rPr>
          <w:sz w:val="24"/>
          <w:szCs w:val="24"/>
        </w:rPr>
        <w:t xml:space="preserve"> and explained what she learned about how the kits are constructed and how we can help.</w:t>
      </w:r>
    </w:p>
    <w:p w:rsidR="009B0115" w:rsidRPr="00DA3A88" w:rsidRDefault="009B0115" w:rsidP="00A627EF">
      <w:pPr>
        <w:spacing w:after="0"/>
        <w:rPr>
          <w:sz w:val="24"/>
          <w:szCs w:val="24"/>
        </w:rPr>
      </w:pPr>
    </w:p>
    <w:p w:rsidR="009B0115" w:rsidRPr="00DA3A88" w:rsidRDefault="009B0115" w:rsidP="00A627EF">
      <w:pPr>
        <w:spacing w:after="0"/>
        <w:rPr>
          <w:sz w:val="24"/>
          <w:szCs w:val="24"/>
        </w:rPr>
      </w:pPr>
      <w:r w:rsidRPr="00DA3A88">
        <w:rPr>
          <w:sz w:val="24"/>
          <w:szCs w:val="24"/>
        </w:rPr>
        <w:t xml:space="preserve">In Mary Lynn’s absence, Cindy read the prayer calendar which highlighted the rebuilding of the Methodist church in Latvia. </w:t>
      </w:r>
    </w:p>
    <w:p w:rsidR="009B0115" w:rsidRPr="00DA3A88" w:rsidRDefault="009B0115" w:rsidP="00A627EF">
      <w:pPr>
        <w:spacing w:after="0"/>
        <w:rPr>
          <w:sz w:val="24"/>
          <w:szCs w:val="24"/>
        </w:rPr>
      </w:pPr>
      <w:r w:rsidRPr="00DA3A88">
        <w:rPr>
          <w:sz w:val="24"/>
          <w:szCs w:val="24"/>
        </w:rPr>
        <w:t xml:space="preserve">Devotions were offered by Cindy in Jean’s absence. The devotion came from Jesus Calling and reminded us that Jesus is all around us and know us inside and out. We need to recognize his </w:t>
      </w:r>
      <w:r w:rsidR="00294693" w:rsidRPr="00DA3A88">
        <w:rPr>
          <w:sz w:val="24"/>
          <w:szCs w:val="24"/>
        </w:rPr>
        <w:t>presence</w:t>
      </w:r>
      <w:r w:rsidRPr="00DA3A88">
        <w:rPr>
          <w:sz w:val="24"/>
          <w:szCs w:val="24"/>
        </w:rPr>
        <w:t>.</w:t>
      </w:r>
    </w:p>
    <w:p w:rsidR="009B0115" w:rsidRPr="00DA3A88" w:rsidRDefault="009B0115" w:rsidP="00A627EF">
      <w:pPr>
        <w:spacing w:after="0"/>
        <w:rPr>
          <w:sz w:val="24"/>
          <w:szCs w:val="24"/>
        </w:rPr>
      </w:pPr>
    </w:p>
    <w:p w:rsidR="009B0115" w:rsidRPr="00DA3A88" w:rsidRDefault="009B0115" w:rsidP="00A627EF">
      <w:pPr>
        <w:spacing w:after="0"/>
        <w:rPr>
          <w:sz w:val="24"/>
          <w:szCs w:val="24"/>
        </w:rPr>
      </w:pPr>
      <w:r w:rsidRPr="00DA3A88">
        <w:rPr>
          <w:sz w:val="24"/>
          <w:szCs w:val="24"/>
        </w:rPr>
        <w:t>Cindy offered the closing prayer (from August in our Program Book) and the meeting was adjourned at 11:22 am.</w:t>
      </w:r>
    </w:p>
    <w:p w:rsidR="009B0115" w:rsidRPr="00DA3A88" w:rsidRDefault="009B0115" w:rsidP="00A627EF">
      <w:pPr>
        <w:spacing w:after="0"/>
        <w:rPr>
          <w:sz w:val="24"/>
          <w:szCs w:val="24"/>
        </w:rPr>
      </w:pPr>
    </w:p>
    <w:p w:rsidR="009B0115" w:rsidRPr="00DA3A88" w:rsidRDefault="009B0115" w:rsidP="00A627EF">
      <w:pPr>
        <w:spacing w:after="0"/>
        <w:rPr>
          <w:sz w:val="24"/>
          <w:szCs w:val="24"/>
        </w:rPr>
      </w:pPr>
      <w:r w:rsidRPr="00DA3A88">
        <w:rPr>
          <w:sz w:val="24"/>
          <w:szCs w:val="24"/>
        </w:rPr>
        <w:t xml:space="preserve">Respectfully Submitted, </w:t>
      </w:r>
    </w:p>
    <w:p w:rsidR="009B0115" w:rsidRPr="00DA3A88" w:rsidRDefault="009B0115" w:rsidP="00A627EF">
      <w:pPr>
        <w:spacing w:after="0"/>
        <w:rPr>
          <w:sz w:val="24"/>
          <w:szCs w:val="24"/>
        </w:rPr>
      </w:pPr>
    </w:p>
    <w:p w:rsidR="009B0115" w:rsidRPr="00DA3A88" w:rsidRDefault="009B0115" w:rsidP="00A627EF">
      <w:pPr>
        <w:spacing w:after="0"/>
        <w:rPr>
          <w:sz w:val="24"/>
          <w:szCs w:val="24"/>
        </w:rPr>
      </w:pPr>
    </w:p>
    <w:p w:rsidR="009B0115" w:rsidRPr="00DA3A88" w:rsidRDefault="009B0115" w:rsidP="00A627EF">
      <w:pPr>
        <w:spacing w:after="0"/>
        <w:rPr>
          <w:sz w:val="24"/>
          <w:szCs w:val="24"/>
        </w:rPr>
      </w:pPr>
    </w:p>
    <w:p w:rsidR="009B0115" w:rsidRPr="00DA3A88" w:rsidRDefault="009B0115" w:rsidP="00A627EF">
      <w:pPr>
        <w:spacing w:after="0"/>
        <w:rPr>
          <w:sz w:val="24"/>
          <w:szCs w:val="24"/>
        </w:rPr>
      </w:pPr>
      <w:r w:rsidRPr="00DA3A88">
        <w:rPr>
          <w:sz w:val="24"/>
          <w:szCs w:val="24"/>
        </w:rPr>
        <w:t>Mary McCarty</w:t>
      </w:r>
    </w:p>
    <w:p w:rsidR="009B0115" w:rsidRPr="007A1FDA" w:rsidRDefault="009B0115" w:rsidP="00A627EF">
      <w:pPr>
        <w:spacing w:after="0"/>
      </w:pPr>
    </w:p>
    <w:sectPr w:rsidR="009B0115" w:rsidRPr="007A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szS0NDGxNDY2NDRR0lEKTi0uzszPAykwrAUAfEmkniwAAAA="/>
  </w:docVars>
  <w:rsids>
    <w:rsidRoot w:val="00A627EF"/>
    <w:rsid w:val="00294693"/>
    <w:rsid w:val="002A28F8"/>
    <w:rsid w:val="002A3835"/>
    <w:rsid w:val="007A1FDA"/>
    <w:rsid w:val="009B0115"/>
    <w:rsid w:val="00A627EF"/>
    <w:rsid w:val="00D83BD2"/>
    <w:rsid w:val="00D944BC"/>
    <w:rsid w:val="00DA3A88"/>
    <w:rsid w:val="00F51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8B8B65-5097-41E6-8DDA-806123316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cCarty</dc:creator>
  <cp:keywords/>
  <dc:description/>
  <cp:lastModifiedBy>NPUMC</cp:lastModifiedBy>
  <cp:revision>2</cp:revision>
  <dcterms:created xsi:type="dcterms:W3CDTF">2017-08-24T17:27:00Z</dcterms:created>
  <dcterms:modified xsi:type="dcterms:W3CDTF">2017-08-24T17:27:00Z</dcterms:modified>
</cp:coreProperties>
</file>